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D1B" w:rsidRPr="00F80C51" w:rsidRDefault="00D10AF8" w:rsidP="00D10AF8">
      <w:pPr>
        <w:rPr>
          <w:rFonts w:cstheme="minorHAnsi"/>
          <w:b/>
          <w:sz w:val="24"/>
          <w:szCs w:val="24"/>
        </w:rPr>
      </w:pPr>
      <w:r w:rsidRPr="00F80C51">
        <w:rPr>
          <w:rFonts w:cstheme="minorHAnsi"/>
          <w:b/>
          <w:sz w:val="24"/>
          <w:szCs w:val="24"/>
        </w:rPr>
        <w:t xml:space="preserve">Q1. Explain </w:t>
      </w:r>
      <w:r w:rsidRPr="00F80C51">
        <w:rPr>
          <w:rFonts w:cstheme="minorHAnsi"/>
          <w:b/>
          <w:sz w:val="24"/>
          <w:szCs w:val="24"/>
        </w:rPr>
        <w:t>Extreme Programming Framework</w:t>
      </w:r>
      <w:r w:rsidRPr="00F80C51">
        <w:rPr>
          <w:rFonts w:cstheme="minorHAnsi"/>
          <w:b/>
          <w:sz w:val="24"/>
          <w:szCs w:val="24"/>
        </w:rPr>
        <w:t>.</w:t>
      </w:r>
    </w:p>
    <w:p w:rsidR="00CF4E30" w:rsidRPr="00CF4E30" w:rsidRDefault="00D10AF8" w:rsidP="00AC1C93">
      <w:pPr>
        <w:jc w:val="both"/>
        <w:rPr>
          <w:rFonts w:cstheme="minorHAnsi"/>
          <w:sz w:val="24"/>
          <w:szCs w:val="24"/>
        </w:rPr>
      </w:pPr>
      <w:r w:rsidRPr="007642FD">
        <w:rPr>
          <w:rFonts w:cstheme="minorHAnsi"/>
          <w:b/>
          <w:sz w:val="24"/>
          <w:szCs w:val="24"/>
        </w:rPr>
        <w:t>Answer:</w:t>
      </w:r>
      <w:r w:rsidR="00CF4E30">
        <w:rPr>
          <w:rFonts w:cstheme="minorHAnsi"/>
          <w:sz w:val="24"/>
          <w:szCs w:val="24"/>
        </w:rPr>
        <w:t xml:space="preserve"> </w:t>
      </w:r>
      <w:r w:rsidR="00CF4E30" w:rsidRPr="00CF4E30">
        <w:rPr>
          <w:rFonts w:cstheme="minorHAnsi"/>
          <w:sz w:val="24"/>
          <w:szCs w:val="24"/>
        </w:rPr>
        <w:t xml:space="preserve">Extreme Programming (XP) is a software development framework that emphasizes teamwork, communication, simplicity, and customer satisfaction. XP is one of the most popular </w:t>
      </w:r>
      <w:r w:rsidR="003E5BBE" w:rsidRPr="00CF4E30">
        <w:rPr>
          <w:rFonts w:cstheme="minorHAnsi"/>
          <w:sz w:val="24"/>
          <w:szCs w:val="24"/>
        </w:rPr>
        <w:t>agile</w:t>
      </w:r>
      <w:r w:rsidR="00CF4E30" w:rsidRPr="00CF4E30">
        <w:rPr>
          <w:rFonts w:cstheme="minorHAnsi"/>
          <w:sz w:val="24"/>
          <w:szCs w:val="24"/>
        </w:rPr>
        <w:t xml:space="preserve"> methodologies that can be used for developing high-quality software in a fast-paced and changing environment. Here are some of the key features of Extreme Programming:</w:t>
      </w:r>
    </w:p>
    <w:p w:rsidR="00CF4E30" w:rsidRPr="003E5BBE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3E5BBE">
        <w:rPr>
          <w:rFonts w:cstheme="minorHAnsi"/>
          <w:b/>
          <w:sz w:val="24"/>
          <w:szCs w:val="24"/>
        </w:rPr>
        <w:t>Planning:</w:t>
      </w:r>
      <w:r w:rsidRPr="003E5BBE">
        <w:rPr>
          <w:rFonts w:cstheme="minorHAnsi"/>
          <w:sz w:val="24"/>
          <w:szCs w:val="24"/>
        </w:rPr>
        <w:t xml:space="preserve"> XP emphasizes planning as an ongoing activity, not just a one-time event. The team plans and prioritizes features in small iterations, with the customer involved in the process.</w:t>
      </w:r>
    </w:p>
    <w:p w:rsidR="00CF4E30" w:rsidRPr="003E5BBE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3E5BBE">
        <w:rPr>
          <w:rFonts w:cstheme="minorHAnsi"/>
          <w:b/>
          <w:sz w:val="24"/>
          <w:szCs w:val="24"/>
        </w:rPr>
        <w:t>Small Releases:</w:t>
      </w:r>
      <w:r w:rsidRPr="003E5BBE">
        <w:rPr>
          <w:rFonts w:cstheme="minorHAnsi"/>
          <w:sz w:val="24"/>
          <w:szCs w:val="24"/>
        </w:rPr>
        <w:t xml:space="preserve"> XP encourages small releases of the software, typically every few weeks. This allows the team to get feedback from the customer and make changes quickly.</w:t>
      </w:r>
    </w:p>
    <w:p w:rsidR="00CF4E30" w:rsidRPr="003E5BBE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3E5BBE">
        <w:rPr>
          <w:rFonts w:cstheme="minorHAnsi"/>
          <w:b/>
          <w:sz w:val="24"/>
          <w:szCs w:val="24"/>
        </w:rPr>
        <w:t>Pair Programming:</w:t>
      </w:r>
      <w:r w:rsidRPr="003E5BBE">
        <w:rPr>
          <w:rFonts w:cstheme="minorHAnsi"/>
          <w:sz w:val="24"/>
          <w:szCs w:val="24"/>
        </w:rPr>
        <w:t xml:space="preserve"> In XP, two developers work together on a single task, with one person coding and the other person reviewing the code. This practice helps catch errors early and leads to higher-quality code.</w:t>
      </w:r>
    </w:p>
    <w:p w:rsidR="00CF4E30" w:rsidRPr="007642FD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3E5BBE">
        <w:rPr>
          <w:rFonts w:cstheme="minorHAnsi"/>
          <w:b/>
          <w:sz w:val="24"/>
          <w:szCs w:val="24"/>
        </w:rPr>
        <w:t>Test-Driven Development:</w:t>
      </w:r>
      <w:r w:rsidRPr="003E5BBE">
        <w:rPr>
          <w:rFonts w:cstheme="minorHAnsi"/>
          <w:sz w:val="24"/>
          <w:szCs w:val="24"/>
        </w:rPr>
        <w:t xml:space="preserve"> In XP, the team writes tests before writing code. This ensures that the code meets the requirements and makes it easier to make changes in the future.</w:t>
      </w:r>
    </w:p>
    <w:p w:rsidR="00CF4E30" w:rsidRPr="007642FD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642FD">
        <w:rPr>
          <w:rFonts w:cstheme="minorHAnsi"/>
          <w:b/>
          <w:sz w:val="24"/>
          <w:szCs w:val="24"/>
        </w:rPr>
        <w:t>Continuous Integration:</w:t>
      </w:r>
      <w:r w:rsidRPr="007642FD">
        <w:rPr>
          <w:rFonts w:cstheme="minorHAnsi"/>
          <w:sz w:val="24"/>
          <w:szCs w:val="24"/>
        </w:rPr>
        <w:t xml:space="preserve"> XP teams integrate their code frequently, often multiple times a day. This allows the team to catch integration errors early and ensures that the software is always working.</w:t>
      </w:r>
    </w:p>
    <w:p w:rsidR="00CF4E30" w:rsidRPr="007642FD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642FD">
        <w:rPr>
          <w:rFonts w:cstheme="minorHAnsi"/>
          <w:b/>
          <w:sz w:val="24"/>
          <w:szCs w:val="24"/>
        </w:rPr>
        <w:t>Refactoring:</w:t>
      </w:r>
      <w:r w:rsidRPr="007642FD">
        <w:rPr>
          <w:rFonts w:cstheme="minorHAnsi"/>
          <w:sz w:val="24"/>
          <w:szCs w:val="24"/>
        </w:rPr>
        <w:t xml:space="preserve"> XP encourages refactoring, which is the process of improving the code without changing its behavior. Refactoring helps keep the code clean and maintainable.</w:t>
      </w:r>
    </w:p>
    <w:p w:rsidR="00CF4E30" w:rsidRPr="007642FD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642FD">
        <w:rPr>
          <w:rFonts w:cstheme="minorHAnsi"/>
          <w:b/>
          <w:sz w:val="24"/>
          <w:szCs w:val="24"/>
        </w:rPr>
        <w:t>Collective Code Ownership:</w:t>
      </w:r>
      <w:r w:rsidRPr="007642FD">
        <w:rPr>
          <w:rFonts w:cstheme="minorHAnsi"/>
          <w:sz w:val="24"/>
          <w:szCs w:val="24"/>
        </w:rPr>
        <w:t xml:space="preserve"> XP teams believe that all team members should be able to modify any part of </w:t>
      </w:r>
      <w:proofErr w:type="gramStart"/>
      <w:r w:rsidRPr="007642FD">
        <w:rPr>
          <w:rFonts w:cstheme="minorHAnsi"/>
          <w:sz w:val="24"/>
          <w:szCs w:val="24"/>
        </w:rPr>
        <w:t>the co</w:t>
      </w:r>
      <w:bookmarkStart w:id="0" w:name="_GoBack"/>
      <w:bookmarkEnd w:id="0"/>
      <w:r w:rsidRPr="007642FD">
        <w:rPr>
          <w:rFonts w:cstheme="minorHAnsi"/>
          <w:sz w:val="24"/>
          <w:szCs w:val="24"/>
        </w:rPr>
        <w:t>debase</w:t>
      </w:r>
      <w:proofErr w:type="gramEnd"/>
      <w:r w:rsidRPr="007642FD">
        <w:rPr>
          <w:rFonts w:cstheme="minorHAnsi"/>
          <w:sz w:val="24"/>
          <w:szCs w:val="24"/>
        </w:rPr>
        <w:t>. This leads to a more collaborative team environment and helps ensure that the code is of high quality.</w:t>
      </w:r>
    </w:p>
    <w:p w:rsidR="00CF4E30" w:rsidRPr="007642FD" w:rsidRDefault="00CF4E30" w:rsidP="00AC1C93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7642FD">
        <w:rPr>
          <w:rFonts w:cstheme="minorHAnsi"/>
          <w:b/>
          <w:sz w:val="24"/>
          <w:szCs w:val="24"/>
        </w:rPr>
        <w:t>Sustainable Pace:</w:t>
      </w:r>
      <w:r w:rsidRPr="007642FD">
        <w:rPr>
          <w:rFonts w:cstheme="minorHAnsi"/>
          <w:sz w:val="24"/>
          <w:szCs w:val="24"/>
        </w:rPr>
        <w:t xml:space="preserve"> XP teams work at a sustainable pace, which means that they don't work overtime or push themselves too hard. This leads to happier, more productive team members.</w:t>
      </w:r>
    </w:p>
    <w:p w:rsidR="00D10AF8" w:rsidRPr="00D10AF8" w:rsidRDefault="00CF4E30" w:rsidP="00AC1C93">
      <w:pPr>
        <w:jc w:val="both"/>
        <w:rPr>
          <w:rFonts w:cstheme="minorHAnsi"/>
          <w:sz w:val="24"/>
          <w:szCs w:val="24"/>
        </w:rPr>
      </w:pPr>
      <w:r w:rsidRPr="00CF4E30">
        <w:rPr>
          <w:rFonts w:cstheme="minorHAnsi"/>
          <w:sz w:val="24"/>
          <w:szCs w:val="24"/>
        </w:rPr>
        <w:t>Overall, Extreme Programming is a customer-focused, team-oriented, and collaborative approach to software development. It emphasizes frequent communication, small iterations, and high-quality code. By following XP practices, teams can deliver software quickly and efficiently while maintaining a high level of quality.</w:t>
      </w:r>
    </w:p>
    <w:sectPr w:rsidR="00D10AF8" w:rsidRPr="00D10A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F27EA8"/>
    <w:multiLevelType w:val="hybridMultilevel"/>
    <w:tmpl w:val="16B8E584"/>
    <w:lvl w:ilvl="0" w:tplc="E236E9A4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sLA0MjGyNLY0MDVQ0lEKTi0uzszPAykwrAUAQHCu3iwAAAA="/>
  </w:docVars>
  <w:rsids>
    <w:rsidRoot w:val="000852E0"/>
    <w:rsid w:val="000852E0"/>
    <w:rsid w:val="003E5BBE"/>
    <w:rsid w:val="007642FD"/>
    <w:rsid w:val="00AC1C93"/>
    <w:rsid w:val="00CF4E30"/>
    <w:rsid w:val="00D10AF8"/>
    <w:rsid w:val="00E77353"/>
    <w:rsid w:val="00E9519F"/>
    <w:rsid w:val="00F80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9CBCCC-62FE-443C-A541-E859A94B1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A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0AF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E5B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3-03-26T12:55:00Z</dcterms:created>
  <dcterms:modified xsi:type="dcterms:W3CDTF">2023-03-26T13:06:00Z</dcterms:modified>
</cp:coreProperties>
</file>